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085D782A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EEFB4A5" w14:textId="77777777" w:rsidR="008640BA" w:rsidRDefault="008640BA" w:rsidP="0042436F">
            <w:pPr>
              <w:spacing w:before="0" w:line="276" w:lineRule="auto"/>
              <w:contextualSpacing/>
            </w:pPr>
          </w:p>
          <w:p w14:paraId="59F0F74B" w14:textId="3FDCFB86" w:rsidR="00071BE3" w:rsidRDefault="00071BE3" w:rsidP="00071BE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University of Guelph</w:t>
            </w:r>
            <w:r>
              <w:t xml:space="preserve">, </w:t>
            </w:r>
            <w:r>
              <w:rPr>
                <w:b w:val="0"/>
              </w:rPr>
              <w:t>CIS2750</w:t>
            </w:r>
            <w:r>
              <w:rPr>
                <w:b w:val="0"/>
              </w:rPr>
              <w:t xml:space="preserve">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493B76D8" w:rsidR="008640BA" w:rsidRDefault="00E6514F" w:rsidP="008640BA">
            <w:pPr>
              <w:pStyle w:val="Heading3"/>
              <w:spacing w:before="0" w:after="0" w:line="276" w:lineRule="auto"/>
              <w:contextualSpacing w:val="0"/>
            </w:pPr>
            <w:r>
              <w:t>September</w:t>
            </w:r>
            <w:r w:rsidR="00071BE3">
              <w:t xml:space="preserve"> 2018 –</w:t>
            </w:r>
            <w:r>
              <w:t xml:space="preserve"> Present</w:t>
            </w:r>
          </w:p>
          <w:p w14:paraId="70309D88" w14:textId="5EB4E388" w:rsidR="00075F5F" w:rsidRDefault="00AF2293" w:rsidP="00071BE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Provided assistance </w:t>
            </w:r>
            <w:r w:rsidR="00256CDF">
              <w:t xml:space="preserve">with </w:t>
            </w:r>
            <w:bookmarkStart w:id="4" w:name="_GoBack"/>
            <w:bookmarkEnd w:id="4"/>
            <w:r w:rsidR="00B65869">
              <w:t>debugging</w:t>
            </w:r>
            <w:r w:rsidR="008640BA">
              <w:t xml:space="preserve"> student</w:t>
            </w:r>
            <w:r w:rsidR="00F17493">
              <w:t>’s</w:t>
            </w:r>
            <w:r w:rsidR="008640BA">
              <w:t xml:space="preserve"> errors and memory </w:t>
            </w:r>
            <w:r w:rsidR="00F17493">
              <w:t>leaks</w:t>
            </w:r>
            <w:r w:rsidR="008640BA">
              <w:t>.</w:t>
            </w:r>
          </w:p>
          <w:p w14:paraId="62614911" w14:textId="0C97A3CA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 </w:t>
            </w:r>
            <w:r>
              <w:t xml:space="preserve">who encountered segmentation fault </w:t>
            </w:r>
            <w:r w:rsidR="00075F5F">
              <w:t>using Valgrind and GDB.</w:t>
            </w:r>
          </w:p>
          <w:p w14:paraId="1B93BB27" w14:textId="5D66650C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 JS, Express and FFI.</w:t>
            </w:r>
          </w:p>
          <w:p w14:paraId="3C3F58FF" w14:textId="250347BF" w:rsidR="00B65869" w:rsidRDefault="00B65869" w:rsidP="00B6586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students excel their curriculum.</w:t>
            </w:r>
          </w:p>
          <w:p w14:paraId="4435A5EA" w14:textId="77777777" w:rsidR="00075F5F" w:rsidRDefault="00075F5F" w:rsidP="00075F5F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56CE48D" w14:textId="3EB7000E" w:rsidR="00A57F56" w:rsidRDefault="009F0219" w:rsidP="00A57F56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6B4E2AE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Update </w:t>
            </w:r>
            <w:r w:rsidR="00075F5F">
              <w:t>and design</w:t>
            </w:r>
            <w:r>
              <w:t xml:space="preserve"> a modern responsive</w:t>
            </w:r>
            <w:r w:rsidR="00075F5F">
              <w:t xml:space="preserve"> website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452AB131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11DC82D7" w14:textId="53942402" w:rsidR="0042436F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September </w:t>
            </w:r>
            <w:r>
              <w:t>2018</w:t>
            </w:r>
          </w:p>
          <w:p w14:paraId="61544597" w14:textId="77777777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 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Default="00A57F56" w:rsidP="00C62456">
            <w:pPr>
              <w:pStyle w:val="Heading2"/>
              <w:spacing w:before="0" w:line="276" w:lineRule="auto"/>
              <w:contextualSpacing w:val="0"/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48B653D" w14:textId="259113A1" w:rsidR="00B57ED4" w:rsidRDefault="00B57ED4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ild generator for invoice record, purchase agreements, shipping slip and</w:t>
            </w:r>
            <w:r w:rsidR="00273CCC">
              <w:t>,</w:t>
            </w:r>
            <w:r>
              <w:t xml:space="preserve"> other sale information through the application.</w:t>
            </w:r>
          </w:p>
          <w:p w14:paraId="7CD873B8" w14:textId="484BF48D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Learned and worked with frameworks </w:t>
            </w:r>
            <w:r w:rsidR="00B57ED4">
              <w:t>and languages such as HTML, CSS, JavaScript, and Electron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5" w:name="_ymuv64bdqjt6" w:colFirst="0" w:colLast="0"/>
            <w:bookmarkEnd w:id="5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Treelea</w:t>
            </w:r>
            <w:proofErr w:type="spellEnd"/>
            <w:r w:rsidR="00F33263">
              <w:rPr>
                <w:b w:val="0"/>
              </w:rPr>
              <w:t xml:space="preserve">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6" w:name="_brkj8fo1mvki" w:colFirst="0" w:colLast="0"/>
            <w:bookmarkEnd w:id="6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63B81D77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7" w:name="_qjwrxvgemj7" w:colFirst="0" w:colLast="0"/>
            <w:bookmarkEnd w:id="7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Sensify</w:t>
            </w:r>
            <w:proofErr w:type="spellEnd"/>
            <w:r w:rsidR="00F33263">
              <w:rPr>
                <w:b w:val="0"/>
              </w:rPr>
              <w:t xml:space="preserve"> 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8" w:name="_gpwp9dt4ev53" w:colFirst="0" w:colLast="0"/>
            <w:bookmarkEnd w:id="8"/>
            <w:r>
              <w:t xml:space="preserve">October 2016 - November 2016 </w:t>
            </w:r>
          </w:p>
          <w:p w14:paraId="71A57F62" w14:textId="65C307F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 3</w:t>
            </w:r>
            <w:r>
              <w:t>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327984EC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9" w:name="_2xj3efybabvw" w:colFirst="0" w:colLast="0"/>
            <w:bookmarkStart w:id="10" w:name="_rfgvkg2ifhfd" w:colFirst="0" w:colLast="0"/>
            <w:bookmarkStart w:id="11" w:name="_k6xby8aeqd38" w:colFirst="0" w:colLast="0"/>
            <w:bookmarkStart w:id="12" w:name="_czfiadnsgnzp" w:colFirst="0" w:colLast="0"/>
            <w:bookmarkStart w:id="13" w:name="_6wymnhinx9q5" w:colFirst="0" w:colLast="0"/>
            <w:bookmarkEnd w:id="9"/>
            <w:bookmarkEnd w:id="10"/>
            <w:bookmarkEnd w:id="11"/>
            <w:bookmarkEnd w:id="12"/>
            <w:bookmarkEnd w:id="13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2A1683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8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49834139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346ADF63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Ability to work independently with strong problem-solving skills.</w:t>
            </w:r>
          </w:p>
          <w:p w14:paraId="71A57F85" w14:textId="7DFD0ECF" w:rsidR="00E85D9A" w:rsidRPr="00830FC7" w:rsidRDefault="009E5D94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Collaborate and articulate excellently in a team environment.</w:t>
            </w:r>
          </w:p>
          <w:p w14:paraId="3403B58B" w14:textId="4DA92F23" w:rsidR="00C42D09" w:rsidRDefault="009E5D94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54E6752" w:rsidR="009E5D94" w:rsidRPr="00830FC7" w:rsidRDefault="00BD36AF">
            <w:pPr>
              <w:spacing w:before="0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Dart,</w:t>
            </w:r>
            <w:r w:rsidR="00F17493">
              <w:t xml:space="preserve"> Python,</w:t>
            </w:r>
            <w:r w:rsidR="00F17493" w:rsidRPr="00830FC7">
              <w:t xml:space="preserve"> </w:t>
            </w:r>
            <w:r w:rsidR="00F17493" w:rsidRPr="00830FC7">
              <w:t xml:space="preserve">Java, </w:t>
            </w:r>
            <w:r w:rsidR="005F16AC" w:rsidRPr="00830FC7">
              <w:t>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>
            <w:pPr>
              <w:spacing w:before="0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7991370E" w:rsidR="00E85D9A" w:rsidRDefault="00A051EF">
            <w:pPr>
              <w:spacing w:before="0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</w:t>
            </w:r>
            <w:proofErr w:type="spellStart"/>
            <w:r w:rsidRPr="00830FC7">
              <w:rPr>
                <w:color w:val="1155CC"/>
                <w:u w:val="single"/>
              </w:rPr>
              <w:t>vicmoh</w:t>
            </w:r>
            <w:proofErr w:type="spellEnd"/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B1737C3" w14:textId="77777777" w:rsidR="00B65869" w:rsidRDefault="00B65869" w:rsidP="00F926B1">
            <w:pPr>
              <w:pStyle w:val="Heading1"/>
              <w:spacing w:before="0" w:line="276" w:lineRule="auto"/>
              <w:contextualSpacing w:val="0"/>
              <w:jc w:val="center"/>
            </w:pPr>
          </w:p>
          <w:p w14:paraId="4738FD2E" w14:textId="77777777" w:rsidR="00B65869" w:rsidRDefault="00B65869" w:rsidP="00F926B1">
            <w:pPr>
              <w:pStyle w:val="Heading1"/>
              <w:spacing w:before="0" w:line="276" w:lineRule="auto"/>
              <w:contextualSpacing w:val="0"/>
              <w:jc w:val="center"/>
            </w:pPr>
          </w:p>
          <w:p w14:paraId="37ADE29F" w14:textId="04C2FB8D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5C8D8C36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C70667">
              <w:t xml:space="preserve">year </w:t>
            </w:r>
            <w:r w:rsidR="00157101">
              <w:t>2020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23966" w14:textId="77777777" w:rsidR="002A1683" w:rsidRDefault="002A1683" w:rsidP="00830FC7">
      <w:pPr>
        <w:spacing w:before="0" w:line="240" w:lineRule="auto"/>
      </w:pPr>
      <w:r>
        <w:separator/>
      </w:r>
    </w:p>
  </w:endnote>
  <w:endnote w:type="continuationSeparator" w:id="0">
    <w:p w14:paraId="4E68D41B" w14:textId="77777777" w:rsidR="002A1683" w:rsidRDefault="002A1683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C24D2" w14:textId="77777777" w:rsidR="002A1683" w:rsidRDefault="002A1683" w:rsidP="00830FC7">
      <w:pPr>
        <w:spacing w:before="0" w:line="240" w:lineRule="auto"/>
      </w:pPr>
      <w:r>
        <w:separator/>
      </w:r>
    </w:p>
  </w:footnote>
  <w:footnote w:type="continuationSeparator" w:id="0">
    <w:p w14:paraId="10B1AE7D" w14:textId="77777777" w:rsidR="002A1683" w:rsidRDefault="002A1683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1BE3"/>
    <w:rsid w:val="00073A3C"/>
    <w:rsid w:val="00075F5F"/>
    <w:rsid w:val="000B1922"/>
    <w:rsid w:val="001171D2"/>
    <w:rsid w:val="00124B1F"/>
    <w:rsid w:val="00157101"/>
    <w:rsid w:val="0018237A"/>
    <w:rsid w:val="001838D3"/>
    <w:rsid w:val="001A4905"/>
    <w:rsid w:val="001A5DE3"/>
    <w:rsid w:val="002008B6"/>
    <w:rsid w:val="002112C6"/>
    <w:rsid w:val="0021636F"/>
    <w:rsid w:val="00250624"/>
    <w:rsid w:val="00256CDF"/>
    <w:rsid w:val="00273CCC"/>
    <w:rsid w:val="0029602F"/>
    <w:rsid w:val="002971BF"/>
    <w:rsid w:val="002A1683"/>
    <w:rsid w:val="002D7311"/>
    <w:rsid w:val="0035465B"/>
    <w:rsid w:val="00386796"/>
    <w:rsid w:val="003C3366"/>
    <w:rsid w:val="004050D2"/>
    <w:rsid w:val="0042436F"/>
    <w:rsid w:val="004550DB"/>
    <w:rsid w:val="004A248D"/>
    <w:rsid w:val="00504739"/>
    <w:rsid w:val="005104C0"/>
    <w:rsid w:val="00541A18"/>
    <w:rsid w:val="00567865"/>
    <w:rsid w:val="0057715D"/>
    <w:rsid w:val="005D0C80"/>
    <w:rsid w:val="005F16AC"/>
    <w:rsid w:val="005F276F"/>
    <w:rsid w:val="00637513"/>
    <w:rsid w:val="006665A4"/>
    <w:rsid w:val="00684C40"/>
    <w:rsid w:val="006D40DC"/>
    <w:rsid w:val="006F45F2"/>
    <w:rsid w:val="007D2FD4"/>
    <w:rsid w:val="00805C6A"/>
    <w:rsid w:val="00822571"/>
    <w:rsid w:val="00827169"/>
    <w:rsid w:val="00830FC7"/>
    <w:rsid w:val="00832792"/>
    <w:rsid w:val="00846153"/>
    <w:rsid w:val="008640BA"/>
    <w:rsid w:val="008B5CAB"/>
    <w:rsid w:val="008E2B3F"/>
    <w:rsid w:val="008F1488"/>
    <w:rsid w:val="00903751"/>
    <w:rsid w:val="009061B9"/>
    <w:rsid w:val="009228A7"/>
    <w:rsid w:val="0097335E"/>
    <w:rsid w:val="00990D1D"/>
    <w:rsid w:val="00992D9B"/>
    <w:rsid w:val="009A17DA"/>
    <w:rsid w:val="009E5D94"/>
    <w:rsid w:val="009F0219"/>
    <w:rsid w:val="00A051EF"/>
    <w:rsid w:val="00A375E0"/>
    <w:rsid w:val="00A57F56"/>
    <w:rsid w:val="00A817DF"/>
    <w:rsid w:val="00AC52EE"/>
    <w:rsid w:val="00AF0A72"/>
    <w:rsid w:val="00AF2293"/>
    <w:rsid w:val="00B179FD"/>
    <w:rsid w:val="00B22ED9"/>
    <w:rsid w:val="00B57ED4"/>
    <w:rsid w:val="00B65869"/>
    <w:rsid w:val="00BD36AF"/>
    <w:rsid w:val="00BD5107"/>
    <w:rsid w:val="00C12C30"/>
    <w:rsid w:val="00C200F8"/>
    <w:rsid w:val="00C42D09"/>
    <w:rsid w:val="00C56A92"/>
    <w:rsid w:val="00C62456"/>
    <w:rsid w:val="00C70667"/>
    <w:rsid w:val="00CB01E0"/>
    <w:rsid w:val="00CF2DDB"/>
    <w:rsid w:val="00D349E0"/>
    <w:rsid w:val="00D554A6"/>
    <w:rsid w:val="00D6615C"/>
    <w:rsid w:val="00DF50BA"/>
    <w:rsid w:val="00DF5150"/>
    <w:rsid w:val="00E6514F"/>
    <w:rsid w:val="00E8019B"/>
    <w:rsid w:val="00E85D9A"/>
    <w:rsid w:val="00EA25C2"/>
    <w:rsid w:val="00ED3E37"/>
    <w:rsid w:val="00EE56C0"/>
    <w:rsid w:val="00F17493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mav@uoguelph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79E4F-EDDE-BA40-BAAD-25380EA5B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52</cp:revision>
  <cp:lastPrinted>2018-09-28T00:58:00Z</cp:lastPrinted>
  <dcterms:created xsi:type="dcterms:W3CDTF">2018-09-28T00:58:00Z</dcterms:created>
  <dcterms:modified xsi:type="dcterms:W3CDTF">2019-01-25T08:52:00Z</dcterms:modified>
</cp:coreProperties>
</file>